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D2A1D" w14:textId="77777777" w:rsidR="00BB4EF6" w:rsidRDefault="00BB4EF6" w:rsidP="00981E1F"/>
    <w:p w14:paraId="6F6D2A1E" w14:textId="77777777" w:rsidR="0061045E" w:rsidRDefault="0061045E" w:rsidP="00981E1F"/>
    <w:p w14:paraId="6F6D2A1F" w14:textId="77777777" w:rsidR="0061045E" w:rsidRDefault="0061045E" w:rsidP="00981E1F"/>
    <w:p w14:paraId="6F6D2A20" w14:textId="77777777" w:rsidR="0061045E" w:rsidRPr="0061045E" w:rsidRDefault="0061045E" w:rsidP="0061045E"/>
    <w:p w14:paraId="6F6D2A21" w14:textId="77777777" w:rsidR="0061045E" w:rsidRPr="0061045E" w:rsidRDefault="0061045E" w:rsidP="0061045E"/>
    <w:p w14:paraId="6F6D2A22" w14:textId="77777777" w:rsidR="0061045E" w:rsidRPr="0061045E" w:rsidRDefault="0061045E" w:rsidP="0061045E"/>
    <w:p w14:paraId="6F6D2A23" w14:textId="77777777" w:rsidR="0061045E" w:rsidRPr="0061045E" w:rsidRDefault="0061045E" w:rsidP="0061045E"/>
    <w:p w14:paraId="6F6D2A24" w14:textId="77777777" w:rsidR="0061045E" w:rsidRPr="0061045E" w:rsidRDefault="0061045E" w:rsidP="0061045E"/>
    <w:p w14:paraId="6F6D2A25" w14:textId="77777777" w:rsidR="0061045E" w:rsidRPr="0061045E" w:rsidRDefault="0061045E" w:rsidP="0061045E"/>
    <w:p w14:paraId="6F6D2A26" w14:textId="77777777" w:rsidR="0061045E" w:rsidRPr="0061045E" w:rsidRDefault="0061045E" w:rsidP="0061045E"/>
    <w:p w14:paraId="6F6D2A27" w14:textId="77777777" w:rsidR="0061045E" w:rsidRPr="0061045E" w:rsidRDefault="0061045E" w:rsidP="0061045E"/>
    <w:p w14:paraId="6F6D2A28" w14:textId="77777777" w:rsidR="0061045E" w:rsidRPr="0061045E" w:rsidRDefault="0061045E" w:rsidP="0061045E"/>
    <w:p w14:paraId="6F6D2A29" w14:textId="77777777" w:rsidR="0061045E" w:rsidRPr="0061045E" w:rsidRDefault="0061045E" w:rsidP="0061045E"/>
    <w:p w14:paraId="6F6D2A2A" w14:textId="77777777" w:rsidR="0061045E" w:rsidRPr="0061045E" w:rsidRDefault="0061045E" w:rsidP="0061045E"/>
    <w:p w14:paraId="6F6D2A2B" w14:textId="77777777" w:rsidR="0061045E" w:rsidRPr="0061045E" w:rsidRDefault="0061045E" w:rsidP="0061045E"/>
    <w:p w14:paraId="6F6D2A2C" w14:textId="77777777" w:rsidR="0061045E" w:rsidRPr="0061045E" w:rsidRDefault="0061045E" w:rsidP="0061045E"/>
    <w:p w14:paraId="6F6D2A2D" w14:textId="77777777" w:rsidR="0061045E" w:rsidRPr="0061045E" w:rsidRDefault="0061045E" w:rsidP="0061045E"/>
    <w:p w14:paraId="6F6D2A2E" w14:textId="77777777" w:rsidR="0061045E" w:rsidRPr="0061045E" w:rsidRDefault="0061045E" w:rsidP="0061045E"/>
    <w:p w14:paraId="6F6D2A2F" w14:textId="77777777" w:rsidR="0061045E" w:rsidRPr="0061045E" w:rsidRDefault="0061045E" w:rsidP="0061045E"/>
    <w:p w14:paraId="6F6D2A30" w14:textId="77777777" w:rsidR="0061045E" w:rsidRPr="0061045E" w:rsidRDefault="0061045E" w:rsidP="0061045E"/>
    <w:p w14:paraId="6F6D2A31" w14:textId="77777777" w:rsidR="0061045E" w:rsidRPr="0061045E" w:rsidRDefault="0061045E" w:rsidP="0061045E"/>
    <w:p w14:paraId="6F6D2A32" w14:textId="77777777" w:rsidR="0061045E" w:rsidRPr="0061045E" w:rsidRDefault="0061045E" w:rsidP="0061045E"/>
    <w:p w14:paraId="6F6D2A33" w14:textId="77777777" w:rsidR="0061045E" w:rsidRPr="0061045E" w:rsidRDefault="0061045E" w:rsidP="0061045E"/>
    <w:p w14:paraId="6F6D2A34" w14:textId="77777777" w:rsidR="0061045E" w:rsidRPr="0061045E" w:rsidRDefault="0061045E" w:rsidP="0061045E"/>
    <w:p w14:paraId="6F6D2A35" w14:textId="77777777" w:rsidR="0061045E" w:rsidRPr="0061045E" w:rsidRDefault="0061045E" w:rsidP="0061045E"/>
    <w:p w14:paraId="6F6D2A36" w14:textId="77777777" w:rsidR="0061045E" w:rsidRPr="0061045E" w:rsidRDefault="0061045E" w:rsidP="0061045E">
      <w:pPr>
        <w:tabs>
          <w:tab w:val="left" w:pos="1470"/>
          <w:tab w:val="right" w:pos="10710"/>
        </w:tabs>
      </w:pPr>
      <w:r>
        <w:tab/>
      </w:r>
      <w:r>
        <w:tab/>
      </w:r>
    </w:p>
    <w:sectPr w:rsidR="0061045E" w:rsidRPr="0061045E" w:rsidSect="00C468A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720" w:bottom="1530" w:left="810" w:header="720" w:footer="8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ECD3C" w14:textId="77777777" w:rsidR="00767EDC" w:rsidRDefault="00767EDC" w:rsidP="00981E1F">
      <w:pPr>
        <w:spacing w:after="0" w:line="240" w:lineRule="auto"/>
      </w:pPr>
      <w:r>
        <w:separator/>
      </w:r>
    </w:p>
  </w:endnote>
  <w:endnote w:type="continuationSeparator" w:id="0">
    <w:p w14:paraId="2EC62DC8" w14:textId="77777777" w:rsidR="00767EDC" w:rsidRDefault="00767EDC" w:rsidP="00981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LT Std 45 Light">
    <w:altName w:val="Calibri"/>
    <w:panose1 w:val="020B04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CCD16" w14:textId="77777777" w:rsidR="00AA6D27" w:rsidRDefault="00AA6D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D2A3E" w14:textId="77777777" w:rsidR="0061045E" w:rsidRDefault="0061045E" w:rsidP="00981E1F">
    <w:pPr>
      <w:autoSpaceDE w:val="0"/>
      <w:autoSpaceDN w:val="0"/>
      <w:adjustRightInd w:val="0"/>
      <w:spacing w:after="0" w:line="288" w:lineRule="auto"/>
      <w:textAlignment w:val="center"/>
      <w:rPr>
        <w:rFonts w:ascii="Univers LT Std 45 Light" w:hAnsi="Univers LT Std 45 Light" w:cs="Univers LT Std 45 Light"/>
        <w:b/>
        <w:bCs/>
        <w:color w:val="000000"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F6D2A47" wp14:editId="6F6D2A48">
          <wp:simplePos x="0" y="0"/>
          <wp:positionH relativeFrom="margin">
            <wp:align>left</wp:align>
          </wp:positionH>
          <wp:positionV relativeFrom="paragraph">
            <wp:posOffset>122464</wp:posOffset>
          </wp:positionV>
          <wp:extent cx="82171" cy="178130"/>
          <wp:effectExtent l="0" t="0" r="0" b="8890"/>
          <wp:wrapNone/>
          <wp:docPr id="17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-Papier-entete-SMMiddleEast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57" t="30205" r="91882" b="54203"/>
                  <a:stretch/>
                </pic:blipFill>
                <pic:spPr bwMode="auto">
                  <a:xfrm>
                    <a:off x="0" y="0"/>
                    <a:ext cx="82171" cy="1781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6D2A3F" w14:textId="77777777" w:rsidR="002004CA" w:rsidRDefault="002004CA" w:rsidP="00981E1F">
    <w:pPr>
      <w:autoSpaceDE w:val="0"/>
      <w:autoSpaceDN w:val="0"/>
      <w:adjustRightInd w:val="0"/>
      <w:spacing w:after="0" w:line="288" w:lineRule="auto"/>
      <w:textAlignment w:val="center"/>
      <w:rPr>
        <w:rFonts w:ascii="Univers LT Std 45 Light" w:hAnsi="Univers LT Std 45 Light" w:cs="Univers LT Std 45 Light"/>
        <w:b/>
        <w:bCs/>
        <w:color w:val="000000"/>
        <w:sz w:val="18"/>
        <w:szCs w:val="18"/>
      </w:rPr>
    </w:pPr>
  </w:p>
  <w:p w14:paraId="6F6D2A40" w14:textId="5C4B3433" w:rsidR="002004CA" w:rsidRPr="00516418" w:rsidRDefault="002F1511" w:rsidP="00981E1F">
    <w:pPr>
      <w:autoSpaceDE w:val="0"/>
      <w:autoSpaceDN w:val="0"/>
      <w:adjustRightInd w:val="0"/>
      <w:spacing w:after="0" w:line="288" w:lineRule="auto"/>
      <w:textAlignment w:val="center"/>
      <w:rPr>
        <w:rFonts w:ascii="Univers LT Std 45 Light" w:hAnsi="Univers LT Std 45 Light" w:cs="Univers LT Std 45 Light"/>
        <w:b/>
        <w:bCs/>
        <w:color w:val="A6A6A6" w:themeColor="background1" w:themeShade="A6"/>
        <w:sz w:val="10"/>
        <w:szCs w:val="10"/>
      </w:rPr>
    </w:pPr>
    <w:r w:rsidRPr="00D47A9C">
      <w:rPr>
        <w:rFonts w:ascii="Univers LT Std 45 Light" w:hAnsi="Univers LT Std 45 Light" w:cs="Univers LT Std 45 Light"/>
        <w:b/>
        <w:bCs/>
        <w:color w:val="000000"/>
        <w:sz w:val="20"/>
        <w:szCs w:val="20"/>
      </w:rPr>
      <w:t>SWITCH MADE</w:t>
    </w:r>
    <w:r w:rsidR="00B87B35">
      <w:rPr>
        <w:rFonts w:ascii="Univers LT Std 45 Light" w:hAnsi="Univers LT Std 45 Light" w:cs="Univers LT Std 45 Light"/>
        <w:b/>
        <w:bCs/>
        <w:color w:val="000000"/>
        <w:sz w:val="20"/>
        <w:szCs w:val="20"/>
      </w:rPr>
      <w:t xml:space="preserve"> </w:t>
    </w:r>
    <w:r w:rsidR="00B87B35" w:rsidRPr="00B87B35">
      <w:rPr>
        <w:rFonts w:ascii="Univers LT Std 45 Light" w:hAnsi="Univers LT Std 45 Light" w:cs="Univers LT Std 45 Light"/>
        <w:b/>
        <w:bCs/>
        <w:color w:val="FF0000"/>
        <w:sz w:val="20"/>
        <w:szCs w:val="20"/>
      </w:rPr>
      <w:t>GROUP</w:t>
    </w:r>
    <w:r w:rsidR="002004CA">
      <w:rPr>
        <w:rFonts w:ascii="Univers LT Std 45 Light" w:hAnsi="Univers LT Std 45 Light" w:cs="Univers LT Std 45 Light"/>
        <w:b/>
        <w:bCs/>
        <w:color w:val="D12229"/>
        <w:sz w:val="18"/>
        <w:szCs w:val="18"/>
      </w:rPr>
      <w:br/>
    </w:r>
    <w:r w:rsidR="00FC26BF" w:rsidRPr="00516418">
      <w:rPr>
        <w:rFonts w:ascii="Univers LT Std 45 Light" w:hAnsi="Univers LT Std 45 Light" w:cs="Univers LT Std 45 Light"/>
        <w:b/>
        <w:bCs/>
        <w:color w:val="A6A6A6" w:themeColor="background1" w:themeShade="A6"/>
        <w:sz w:val="10"/>
        <w:szCs w:val="10"/>
      </w:rPr>
      <w:t>----------------------------------------------------------------------------------------------------------------------------------------------------------------------------------</w:t>
    </w:r>
    <w:r w:rsidR="00516418" w:rsidRPr="00516418">
      <w:rPr>
        <w:rFonts w:ascii="Univers LT Std 45 Light" w:hAnsi="Univers LT Std 45 Light" w:cs="Univers LT Std 45 Light"/>
        <w:b/>
        <w:bCs/>
        <w:color w:val="A6A6A6" w:themeColor="background1" w:themeShade="A6"/>
        <w:sz w:val="10"/>
        <w:szCs w:val="10"/>
      </w:rPr>
      <w:t>-------------------------------------------------------------------------------------------------------</w:t>
    </w:r>
    <w:r w:rsidR="00516418">
      <w:rPr>
        <w:rFonts w:ascii="Univers LT Std 45 Light" w:hAnsi="Univers LT Std 45 Light" w:cs="Univers LT Std 45 Light"/>
        <w:b/>
        <w:bCs/>
        <w:color w:val="A6A6A6" w:themeColor="background1" w:themeShade="A6"/>
        <w:sz w:val="10"/>
        <w:szCs w:val="10"/>
      </w:rPr>
      <w:t>-----------------------------</w:t>
    </w:r>
  </w:p>
  <w:p w14:paraId="5A3C326D" w14:textId="0B6CCD4F" w:rsidR="00687662" w:rsidRPr="00687662" w:rsidRDefault="00687662" w:rsidP="00687662">
    <w:pPr>
      <w:pStyle w:val="BasicParagraph"/>
      <w:rPr>
        <w:color w:val="595959" w:themeColor="text1" w:themeTint="A6"/>
        <w:spacing w:val="16"/>
        <w:sz w:val="16"/>
        <w:szCs w:val="16"/>
      </w:rPr>
    </w:pPr>
    <w:r w:rsidRPr="00687662">
      <w:rPr>
        <w:color w:val="595959" w:themeColor="text1" w:themeTint="A6"/>
        <w:sz w:val="16"/>
        <w:szCs w:val="16"/>
      </w:rPr>
      <w:t xml:space="preserve">Africa Office: Abidjan-Marcory, Zone 4, 30 BP 653 Abidjan 30, Cote d’Ivoire • </w:t>
    </w:r>
    <w:r w:rsidRPr="00687662">
      <w:rPr>
        <w:color w:val="595959" w:themeColor="text1" w:themeTint="A6"/>
        <w:spacing w:val="16"/>
        <w:sz w:val="16"/>
        <w:szCs w:val="16"/>
        <w:lang w:val="en-GB"/>
      </w:rPr>
      <w:t xml:space="preserve">Tel. </w:t>
    </w:r>
    <w:r w:rsidR="00292486">
      <w:rPr>
        <w:rFonts w:ascii="Arial" w:hAnsi="Arial" w:cs="Arial"/>
        <w:color w:val="333333"/>
        <w:shd w:val="clear" w:color="auto" w:fill="FFFFFF"/>
      </w:rPr>
      <w:t> +225 07 09 092 840</w:t>
    </w:r>
    <w:r w:rsidRPr="00687662">
      <w:rPr>
        <w:color w:val="595959" w:themeColor="text1" w:themeTint="A6"/>
        <w:spacing w:val="16"/>
        <w:sz w:val="16"/>
        <w:szCs w:val="16"/>
        <w:lang w:val="en-GB"/>
      </w:rPr>
      <w:t xml:space="preserve"> </w:t>
    </w:r>
    <w:r w:rsidR="00981E1F" w:rsidRPr="00687662">
      <w:rPr>
        <w:color w:val="595959" w:themeColor="text1" w:themeTint="A6"/>
        <w:spacing w:val="16"/>
        <w:sz w:val="16"/>
        <w:szCs w:val="16"/>
      </w:rPr>
      <w:t xml:space="preserve">• </w:t>
    </w:r>
    <w:hyperlink r:id="rId2" w:history="1">
      <w:r w:rsidR="0061045E" w:rsidRPr="00687662">
        <w:rPr>
          <w:rStyle w:val="Hyperlink"/>
          <w:color w:val="595959" w:themeColor="text1" w:themeTint="A6"/>
          <w:spacing w:val="16"/>
          <w:sz w:val="16"/>
          <w:szCs w:val="16"/>
          <w:u w:val="none"/>
        </w:rPr>
        <w:t>info@switch-made.com</w:t>
      </w:r>
    </w:hyperlink>
    <w:r w:rsidR="0061045E" w:rsidRPr="00687662">
      <w:rPr>
        <w:color w:val="595959" w:themeColor="text1" w:themeTint="A6"/>
        <w:spacing w:val="16"/>
        <w:sz w:val="16"/>
        <w:szCs w:val="16"/>
      </w:rPr>
      <w:t xml:space="preserve"> </w:t>
    </w:r>
  </w:p>
  <w:p w14:paraId="6F6D2A42" w14:textId="3D9F7EB1" w:rsidR="00981E1F" w:rsidRPr="00687662" w:rsidRDefault="0061045E" w:rsidP="00687662">
    <w:pPr>
      <w:pStyle w:val="BasicParagraph"/>
      <w:rPr>
        <w:color w:val="595959" w:themeColor="text1" w:themeTint="A6"/>
        <w:sz w:val="16"/>
        <w:szCs w:val="16"/>
      </w:rPr>
    </w:pPr>
    <w:r w:rsidRPr="00687662">
      <w:rPr>
        <w:color w:val="595959" w:themeColor="text1" w:themeTint="A6"/>
        <w:spacing w:val="16"/>
        <w:sz w:val="16"/>
        <w:szCs w:val="16"/>
      </w:rPr>
      <w:t>w</w:t>
    </w:r>
    <w:r w:rsidR="00AA6D27">
      <w:rPr>
        <w:color w:val="595959" w:themeColor="text1" w:themeTint="A6"/>
        <w:spacing w:val="16"/>
        <w:sz w:val="16"/>
        <w:szCs w:val="16"/>
      </w:rPr>
      <w:t>w</w:t>
    </w:r>
    <w:r w:rsidRPr="00687662">
      <w:rPr>
        <w:color w:val="595959" w:themeColor="text1" w:themeTint="A6"/>
        <w:spacing w:val="16"/>
        <w:sz w:val="16"/>
        <w:szCs w:val="16"/>
      </w:rPr>
      <w:t>w.switch-made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F74BA" w14:textId="77777777" w:rsidR="00AA6D27" w:rsidRDefault="00AA6D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5ECA8" w14:textId="77777777" w:rsidR="00767EDC" w:rsidRDefault="00767EDC" w:rsidP="00981E1F">
      <w:pPr>
        <w:spacing w:after="0" w:line="240" w:lineRule="auto"/>
      </w:pPr>
      <w:r>
        <w:separator/>
      </w:r>
    </w:p>
  </w:footnote>
  <w:footnote w:type="continuationSeparator" w:id="0">
    <w:p w14:paraId="5AF9584F" w14:textId="77777777" w:rsidR="00767EDC" w:rsidRDefault="00767EDC" w:rsidP="00981E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A8ADE" w14:textId="77777777" w:rsidR="00AA6D27" w:rsidRDefault="00AA6D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D2A3C" w14:textId="774FEA10" w:rsidR="00981E1F" w:rsidRDefault="00981E1F" w:rsidP="0061045E">
    <w:pPr>
      <w:pStyle w:val="Header"/>
      <w:tabs>
        <w:tab w:val="clear" w:pos="4680"/>
        <w:tab w:val="left" w:pos="1185"/>
        <w:tab w:val="center" w:pos="4500"/>
        <w:tab w:val="right" w:pos="10710"/>
      </w:tabs>
    </w:pPr>
    <w:r>
      <w:tab/>
    </w:r>
    <w:r>
      <w:tab/>
    </w:r>
    <w:r w:rsidR="00F0567F">
      <w:t xml:space="preserve">                                                                                                                                       </w:t>
    </w:r>
    <w:r w:rsidR="00C468AE">
      <w:rPr>
        <w:noProof/>
      </w:rPr>
      <w:drawing>
        <wp:inline distT="0" distB="0" distL="0" distR="0" wp14:anchorId="4FD35CDA" wp14:editId="7A9DE68B">
          <wp:extent cx="1495425" cy="675908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switch-made-led-solution-mail.g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08" t="31023" r="8341" b="32343"/>
                  <a:stretch/>
                </pic:blipFill>
                <pic:spPr bwMode="auto">
                  <a:xfrm>
                    <a:off x="0" y="0"/>
                    <a:ext cx="1500471" cy="6781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0567F">
      <w:t xml:space="preserve">     </w:t>
    </w:r>
    <w:r>
      <w:t xml:space="preserve">     </w:t>
    </w:r>
    <w:r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D260B" w14:textId="77777777" w:rsidR="00AA6D27" w:rsidRDefault="00AA6D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NTCwNLWwMLQ0sLBQ0lEKTi0uzszPAykwrgUAQZyhqCwAAAA="/>
  </w:docVars>
  <w:rsids>
    <w:rsidRoot w:val="00981E1F"/>
    <w:rsid w:val="00061A06"/>
    <w:rsid w:val="001C0AFF"/>
    <w:rsid w:val="002004CA"/>
    <w:rsid w:val="0022632A"/>
    <w:rsid w:val="00292486"/>
    <w:rsid w:val="002F1511"/>
    <w:rsid w:val="00516418"/>
    <w:rsid w:val="0061045E"/>
    <w:rsid w:val="00687662"/>
    <w:rsid w:val="00767EDC"/>
    <w:rsid w:val="00887716"/>
    <w:rsid w:val="0092316A"/>
    <w:rsid w:val="00981E1F"/>
    <w:rsid w:val="00A12D78"/>
    <w:rsid w:val="00AA6D27"/>
    <w:rsid w:val="00AC3909"/>
    <w:rsid w:val="00B87B35"/>
    <w:rsid w:val="00BB4EF6"/>
    <w:rsid w:val="00BD69B0"/>
    <w:rsid w:val="00C468AE"/>
    <w:rsid w:val="00C87B99"/>
    <w:rsid w:val="00D47A9C"/>
    <w:rsid w:val="00D545C6"/>
    <w:rsid w:val="00DA4DFE"/>
    <w:rsid w:val="00F0567F"/>
    <w:rsid w:val="00FC2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6D2A1D"/>
  <w15:chartTrackingRefBased/>
  <w15:docId w15:val="{F46A397D-D8F3-4F43-AB63-294D8AF7D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1E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E1F"/>
  </w:style>
  <w:style w:type="paragraph" w:styleId="Footer">
    <w:name w:val="footer"/>
    <w:basedOn w:val="Normal"/>
    <w:link w:val="FooterChar"/>
    <w:uiPriority w:val="99"/>
    <w:unhideWhenUsed/>
    <w:rsid w:val="00981E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E1F"/>
  </w:style>
  <w:style w:type="paragraph" w:customStyle="1" w:styleId="BasicParagraph">
    <w:name w:val="[Basic Paragraph]"/>
    <w:basedOn w:val="Normal"/>
    <w:uiPriority w:val="99"/>
    <w:rsid w:val="00981E1F"/>
    <w:pPr>
      <w:autoSpaceDE w:val="0"/>
      <w:autoSpaceDN w:val="0"/>
      <w:adjustRightInd w:val="0"/>
      <w:spacing w:after="0" w:line="288" w:lineRule="auto"/>
      <w:textAlignment w:val="center"/>
    </w:pPr>
    <w:rPr>
      <w:rFonts w:ascii="Univers LT Std 45 Light" w:hAnsi="Univers LT Std 45 Light" w:cs="Univers LT Std 45 Light"/>
      <w:color w:val="58585B"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61045E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61045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switch-made.com" TargetMode="External"/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49DEE55B227C40A9B87B8547933EF7" ma:contentTypeVersion="17" ma:contentTypeDescription="Create a new document." ma:contentTypeScope="" ma:versionID="9af4477a4bd023bb307be33d336f3c75">
  <xsd:schema xmlns:xsd="http://www.w3.org/2001/XMLSchema" xmlns:xs="http://www.w3.org/2001/XMLSchema" xmlns:p="http://schemas.microsoft.com/office/2006/metadata/properties" xmlns:ns2="ed2a740a-3996-450d-93c0-5c67d8da9df4" xmlns:ns3="826b07b5-c54f-4641-a3fb-a35b9d972f6c" targetNamespace="http://schemas.microsoft.com/office/2006/metadata/properties" ma:root="true" ma:fieldsID="1206a399d2098728d51303169fe121e5" ns2:_="" ns3:_="">
    <xsd:import namespace="ed2a740a-3996-450d-93c0-5c67d8da9df4"/>
    <xsd:import namespace="826b07b5-c54f-4641-a3fb-a35b9d972f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a740a-3996-450d-93c0-5c67d8da9d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13dd080-6832-4d6b-aaae-20e6b8b1d3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b07b5-c54f-4641-a3fb-a35b9d972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7c4b701-ce86-4f66-905c-1f82f67d5f9c}" ma:internalName="TaxCatchAll" ma:showField="CatchAllData" ma:web="826b07b5-c54f-4641-a3fb-a35b9d972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6b07b5-c54f-4641-a3fb-a35b9d972f6c" xsi:nil="true"/>
    <lcf76f155ced4ddcb4097134ff3c332f xmlns="ed2a740a-3996-450d-93c0-5c67d8da9df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C3BE16E-17FB-4327-BCBB-9ACC125007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8730F7-89DB-4E01-875B-AF144389F9AD}"/>
</file>

<file path=customXml/itemProps3.xml><?xml version="1.0" encoding="utf-8"?>
<ds:datastoreItem xmlns:ds="http://schemas.openxmlformats.org/officeDocument/2006/customXml" ds:itemID="{C2A89EB6-529A-4A57-81A9-6BEA0F1F0546}"/>
</file>

<file path=customXml/itemProps4.xml><?xml version="1.0" encoding="utf-8"?>
<ds:datastoreItem xmlns:ds="http://schemas.openxmlformats.org/officeDocument/2006/customXml" ds:itemID="{03227E31-2C66-4BD9-9A04-2A66E04490E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phics Designer</dc:creator>
  <cp:keywords/>
  <dc:description/>
  <cp:lastModifiedBy>Shine - Switch Made</cp:lastModifiedBy>
  <cp:revision>5</cp:revision>
  <dcterms:created xsi:type="dcterms:W3CDTF">2021-10-24T11:59:00Z</dcterms:created>
  <dcterms:modified xsi:type="dcterms:W3CDTF">2022-05-05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49DEE55B227C40A9B87B8547933EF7</vt:lpwstr>
  </property>
</Properties>
</file>